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5" w:name="Xb4af911fccfdb3417263a2ee03661bfb7179843"/>
    <w:p>
      <w:pPr>
        <w:pStyle w:val="Heading1"/>
      </w:pPr>
      <w:r>
        <w:t xml:space="preserve">Cover Letter for Biologist Position in Singapore Singapore</w:t>
      </w:r>
    </w:p>
    <w:p>
      <w:pPr>
        <w:pStyle w:val="FirstParagraph"/>
      </w:pPr>
      <w:r>
        <w:rPr>
          <w:bCs/>
          <w:b/>
        </w:rPr>
        <w:t xml:space="preserve">John Doe</w:t>
      </w:r>
      <w:r>
        <w:br/>
      </w:r>
      <w:r>
        <w:t xml:space="preserve">123 Science Lane, Jurong, Singapore</w:t>
      </w:r>
      <w:r>
        <w:br/>
      </w:r>
      <w:r>
        <w:t xml:space="preserve">Email: john.doe@example.com | Phone: +65 9876 5432</w:t>
      </w:r>
    </w:p>
    <w:p>
      <w:pPr>
        <w:pStyle w:val="BodyText"/>
      </w:pPr>
      <w:r>
        <w:t xml:space="preserve">April 5, 2024</w:t>
      </w:r>
    </w:p>
    <w:bookmarkStart w:id="24" w:name="dear-hiring-manager"/>
    <w:p>
      <w:pPr>
        <w:pStyle w:val="Heading2"/>
      </w:pPr>
      <w:r>
        <w:t xml:space="preserve">Dear Hiring Manager,</w:t>
      </w:r>
    </w:p>
    <w:p>
      <w:pPr>
        <w:pStyle w:val="FirstParagraph"/>
      </w:pPr>
      <w:r>
        <w:t xml:space="preserve">As a dedicated Biologist with over a decade of experience in ecological research and biodiversity conservation, I am excited to apply for the Biologist position at [Company/Organization Name] in Singapore Singapore. This opportunity aligns perfectly with my professional goals and passion for advancing scientific knowledge that directly impacts sustainable development, particularly in a dynamic and ecologically rich environment like Singapore.</w:t>
      </w:r>
    </w:p>
    <w:p>
      <w:pPr>
        <w:pStyle w:val="BodyText"/>
      </w:pPr>
      <w:r>
        <w:t xml:space="preserve">Throughout my career as a Biologist, I have focused on understanding the intricate relationships between organisms and their ecosystems. My work has spanned diverse areas, including marine biology, environmental monitoring, and conservation genetics. In Singapore Singapore—a city-state renowned for its commitment to green innovation and ecological resilience—I am eager to contribute my expertise to projects that align with the nation’s vision of harmonizing urban development with environmental stewardship.</w:t>
      </w:r>
    </w:p>
    <w:bookmarkStart w:id="20" w:name="why-i-am-a-strong-fit-for-this-role"/>
    <w:p>
      <w:pPr>
        <w:pStyle w:val="Heading3"/>
      </w:pPr>
      <w:r>
        <w:t xml:space="preserve">Why I Am a Strong Fit for This Role</w:t>
      </w:r>
    </w:p>
    <w:p>
      <w:pPr>
        <w:pStyle w:val="FirstParagraph"/>
      </w:pPr>
      <w:r>
        <w:t xml:space="preserve">As a Biologist, I have consistently demonstrated the ability to conduct rigorous scientific research, analyze complex data, and communicate findings effectively to both technical and non-technical audiences. My academic background in Ecology and Environmental Science from [University Name] has equipped me with a strong foundation in theoretical concepts, while my hands-on experience in fieldwork has honed my skills in data collection, laboratory analysis, and project management.</w:t>
      </w:r>
    </w:p>
    <w:p>
      <w:pPr>
        <w:pStyle w:val="BodyText"/>
      </w:pPr>
      <w:r>
        <w:t xml:space="preserve">In my previous role as a Research Biologist at [Previous Organization], I led a multi-year study on the impact of urbanization on native bird populations. This work required collaboration with local authorities, community groups, and international researchers to develop strategies for preserving biodiversity in rapidly developing areas. The project was featured in several scientific journals and contributed to policy recommendations that informed Singapore Singapore’s urban planning initiatives.</w:t>
      </w:r>
    </w:p>
    <w:p>
      <w:pPr>
        <w:pStyle w:val="BodyText"/>
      </w:pPr>
      <w:r>
        <w:t xml:space="preserve">What sets me apart as a Biologist is my ability to bridge the gap between scientific research and real-world applications. For instance, I designed a citizen science program in [Previous Location] that engaged over 500 volunteers in monitoring local water quality. This initiative not only generated valuable data but also raised public awareness about environmental issues—a core value of Singapore Singapore’s “Green Plan 2030.” I am confident that my skills and experience will enable me to contribute meaningfully to similar initiatives in this vibrant city-state.</w:t>
      </w:r>
    </w:p>
    <w:bookmarkEnd w:id="20"/>
    <w:bookmarkStart w:id="21" w:name="Xca065246a3465da1207b6a327ad1a8efcd8dcec"/>
    <w:p>
      <w:pPr>
        <w:pStyle w:val="Heading3"/>
      </w:pPr>
      <w:r>
        <w:t xml:space="preserve">Understanding the Role of a Biologist in Singapore Singapore</w:t>
      </w:r>
    </w:p>
    <w:p>
      <w:pPr>
        <w:pStyle w:val="FirstParagraph"/>
      </w:pPr>
      <w:r>
        <w:t xml:space="preserve">As a Biologist, I recognize the unique challenges and opportunities that come with working in Singapore Singapore. This nation’s compact geography and high population density necessitate innovative approaches to ecological management. From preserving its iconic rainforests to safeguarding marine ecosystems like the Southern Islands, Singapore has become a global leader in urban biodiversity conservation.</w:t>
      </w:r>
    </w:p>
    <w:p>
      <w:pPr>
        <w:pStyle w:val="BodyText"/>
      </w:pPr>
      <w:r>
        <w:t xml:space="preserve">One of the most compelling aspects of working as a Biologist in Singapore is the chance to contribute to cutting-edge research that addresses pressing environmental issues. For example, projects focused on coral reef restoration, sustainable agriculture, and climate-resilient ecosystems are at the forefront of scientific innovation here. I am particularly interested in collaborating with organizations that prioritize long-term ecological monitoring and data-driven decision-making—areas where my expertise in statistical analysis and GIS mapping can add value.</w:t>
      </w:r>
    </w:p>
    <w:p>
      <w:pPr>
        <w:pStyle w:val="BodyText"/>
      </w:pPr>
      <w:r>
        <w:t xml:space="preserve">Moreover, Singapore Singapore’s emphasis on public engagement and education resonates deeply with my philosophy as a Biologist. I have always believed that science thrives when it is accessible to all. Whether through workshops, school outreach programs, or community-based research, I am committed to fostering a culture of environmental awareness and stewardship.</w:t>
      </w:r>
    </w:p>
    <w:bookmarkEnd w:id="21"/>
    <w:bookmarkStart w:id="22" w:name="X8d843e51620532cfb67a3da0c4d5929a0361848"/>
    <w:p>
      <w:pPr>
        <w:pStyle w:val="Heading3"/>
      </w:pPr>
      <w:r>
        <w:t xml:space="preserve">Why Singapore Singapore? A Personal Connection</w:t>
      </w:r>
    </w:p>
    <w:p>
      <w:pPr>
        <w:pStyle w:val="FirstParagraph"/>
      </w:pPr>
      <w:r>
        <w:t xml:space="preserve">My decision to seek employment as a Biologist in Singapore Singapore is not merely professional but deeply personal. I have long admired the nation’s dedication to sustainability, from its iconic Gardens by the Bay to its ambitious target of achieving net-zero emissions by 2050. As a Biologist, I am inspired by how Singapore has transformed itself into a “City in a Garden,” balancing economic growth with ecological preservation.</w:t>
      </w:r>
    </w:p>
    <w:p>
      <w:pPr>
        <w:pStyle w:val="BodyText"/>
      </w:pPr>
      <w:r>
        <w:t xml:space="preserve">Living in Singapore would allow me to immerse myself in an environment where scientific research is highly valued and supported. The presence of world-class institutions like the National University of Singapore (NUS) and the Agency for Science, Technology and Research (A*STAR) creates a dynamic ecosystem for collaboration and innovation. I am particularly eager to work with organizations that prioritize interdisciplinary approaches, combining biology with technology, policy, and community engagement to create meaningful impact.</w:t>
      </w:r>
    </w:p>
    <w:p>
      <w:pPr>
        <w:pStyle w:val="BodyText"/>
      </w:pPr>
      <w:r>
        <w:t xml:space="preserve">Additionally, Singapore’s multicultural society offers a unique perspective on environmental challenges. As a Biologist, I believe that understanding the social and cultural contexts of ecological issues is as important as the scientific research itself. I am confident that my adaptability and cross-cultural communication skills will enable me to thrive in this diverse environment.</w:t>
      </w:r>
    </w:p>
    <w:bookmarkEnd w:id="22"/>
    <w:bookmarkStart w:id="23" w:name="conclusion"/>
    <w:p>
      <w:pPr>
        <w:pStyle w:val="Heading3"/>
      </w:pPr>
      <w:r>
        <w:t xml:space="preserve">Conclusion</w:t>
      </w:r>
    </w:p>
    <w:p>
      <w:pPr>
        <w:pStyle w:val="FirstParagraph"/>
      </w:pPr>
      <w:r>
        <w:t xml:space="preserve">In conclusion, I am enthusiastic about the opportunity to contribute as a Biologist in Singapore Singapore. My passion for ecological research, combined with my technical skills and commitment to sustainability, positions me to make a meaningful contribution to your organization’s mission. I am particularly drawn to [Company/Organization Name]’s focus on [specific project/mission], and I am eager to collaborate on initiatives that advance scientific knowledge while addressing global environmental challenges.</w:t>
      </w:r>
    </w:p>
    <w:p>
      <w:pPr>
        <w:pStyle w:val="BodyText"/>
      </w:pPr>
      <w:r>
        <w:t xml:space="preserve">Thank you for considering my application. I would welcome the opportunity to discuss how my background, skills, and vision align with the goals of your team. Please feel free to contact me at +65 9876 5432 or john.doe@example.com at your convenience.</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Singapore Singapore</dc:title>
  <dc:creator/>
  <dc:language>en</dc:language>
  <cp:keywords/>
  <dcterms:created xsi:type="dcterms:W3CDTF">2026-07-23T21:21:15Z</dcterms:created>
  <dcterms:modified xsi:type="dcterms:W3CDTF">2026-07-23T21:21:15Z</dcterms:modified>
</cp:coreProperties>
</file>

<file path=docProps/custom.xml><?xml version="1.0" encoding="utf-8"?>
<Properties xmlns="http://schemas.openxmlformats.org/officeDocument/2006/custom-properties" xmlns:vt="http://schemas.openxmlformats.org/officeDocument/2006/docPropsVTypes"/>
</file>